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23C83C94"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C012E5">
        <w:rPr>
          <w:sz w:val="24"/>
          <w:szCs w:val="24"/>
          <w:lang w:val="en-GB"/>
        </w:rPr>
        <w:t>Ne</w:t>
      </w:r>
      <w:r w:rsidR="002F06BE">
        <w:rPr>
          <w:sz w:val="24"/>
          <w:szCs w:val="24"/>
          <w:lang w:val="en-GB"/>
        </w:rPr>
        <w:t>vad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6954CB">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AFE949" w14:textId="77777777" w:rsidR="001A27A3" w:rsidRDefault="001A27A3" w:rsidP="00CB37D9">
      <w:pPr>
        <w:spacing w:after="0" w:line="240" w:lineRule="auto"/>
      </w:pPr>
      <w:r>
        <w:separator/>
      </w:r>
    </w:p>
  </w:endnote>
  <w:endnote w:type="continuationSeparator" w:id="0">
    <w:p w14:paraId="69E1A783" w14:textId="77777777" w:rsidR="001A27A3" w:rsidRDefault="001A27A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7E146" w14:textId="77777777" w:rsidR="00473FED" w:rsidRDefault="0047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07DA02C" w:rsidR="00CB37D9" w:rsidRPr="00473FED" w:rsidRDefault="00CB37D9" w:rsidP="00473F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D0C14" w14:textId="77777777" w:rsidR="00473FED" w:rsidRDefault="00473F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30DF23" w14:textId="77777777" w:rsidR="001A27A3" w:rsidRDefault="001A27A3" w:rsidP="00CB37D9">
      <w:pPr>
        <w:spacing w:after="0" w:line="240" w:lineRule="auto"/>
      </w:pPr>
      <w:r>
        <w:separator/>
      </w:r>
    </w:p>
  </w:footnote>
  <w:footnote w:type="continuationSeparator" w:id="0">
    <w:p w14:paraId="6826C726" w14:textId="77777777" w:rsidR="001A27A3" w:rsidRDefault="001A27A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87D45" w14:textId="77777777" w:rsidR="00473FED" w:rsidRDefault="0047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7FAB11C" w:rsidR="00AD6FC0" w:rsidRPr="00473FED" w:rsidRDefault="00AD6FC0" w:rsidP="00473F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3E7F8" w14:textId="77777777" w:rsidR="00473FED" w:rsidRDefault="00473FE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1A27A3"/>
    <w:rsid w:val="00213AF9"/>
    <w:rsid w:val="00283ABC"/>
    <w:rsid w:val="0029222A"/>
    <w:rsid w:val="002D0FCE"/>
    <w:rsid w:val="002F06BE"/>
    <w:rsid w:val="003548A8"/>
    <w:rsid w:val="00385198"/>
    <w:rsid w:val="003A5F2A"/>
    <w:rsid w:val="003B24BC"/>
    <w:rsid w:val="003B7112"/>
    <w:rsid w:val="0040291A"/>
    <w:rsid w:val="00406E3D"/>
    <w:rsid w:val="00426C19"/>
    <w:rsid w:val="004556D4"/>
    <w:rsid w:val="00473500"/>
    <w:rsid w:val="00473FED"/>
    <w:rsid w:val="0049422A"/>
    <w:rsid w:val="004D14A9"/>
    <w:rsid w:val="004F1CD0"/>
    <w:rsid w:val="004F5D47"/>
    <w:rsid w:val="00525215"/>
    <w:rsid w:val="00554D68"/>
    <w:rsid w:val="005651C0"/>
    <w:rsid w:val="00570A17"/>
    <w:rsid w:val="00582185"/>
    <w:rsid w:val="00593673"/>
    <w:rsid w:val="005F0103"/>
    <w:rsid w:val="005F32DF"/>
    <w:rsid w:val="0062524C"/>
    <w:rsid w:val="006310CD"/>
    <w:rsid w:val="00651AD0"/>
    <w:rsid w:val="006820EC"/>
    <w:rsid w:val="006954CB"/>
    <w:rsid w:val="006B481C"/>
    <w:rsid w:val="006C39C9"/>
    <w:rsid w:val="006D2C62"/>
    <w:rsid w:val="006F5F60"/>
    <w:rsid w:val="007078E5"/>
    <w:rsid w:val="0073386A"/>
    <w:rsid w:val="00791A4A"/>
    <w:rsid w:val="007F08E8"/>
    <w:rsid w:val="007F3DC0"/>
    <w:rsid w:val="00817C7B"/>
    <w:rsid w:val="00831A9F"/>
    <w:rsid w:val="008444C8"/>
    <w:rsid w:val="008640D6"/>
    <w:rsid w:val="00894119"/>
    <w:rsid w:val="008A0792"/>
    <w:rsid w:val="008D3890"/>
    <w:rsid w:val="009146FD"/>
    <w:rsid w:val="00933CFF"/>
    <w:rsid w:val="00945588"/>
    <w:rsid w:val="00976859"/>
    <w:rsid w:val="0098598C"/>
    <w:rsid w:val="009D1CFF"/>
    <w:rsid w:val="00A17025"/>
    <w:rsid w:val="00A2546E"/>
    <w:rsid w:val="00A56F25"/>
    <w:rsid w:val="00AC3BD9"/>
    <w:rsid w:val="00AD6FC0"/>
    <w:rsid w:val="00B32A3C"/>
    <w:rsid w:val="00B379EF"/>
    <w:rsid w:val="00B50446"/>
    <w:rsid w:val="00BC0F62"/>
    <w:rsid w:val="00C012E5"/>
    <w:rsid w:val="00C05663"/>
    <w:rsid w:val="00C43D48"/>
    <w:rsid w:val="00C52EDE"/>
    <w:rsid w:val="00C55AF5"/>
    <w:rsid w:val="00C576A9"/>
    <w:rsid w:val="00C826BC"/>
    <w:rsid w:val="00C91B90"/>
    <w:rsid w:val="00CB37D9"/>
    <w:rsid w:val="00CD6FD8"/>
    <w:rsid w:val="00D54234"/>
    <w:rsid w:val="00DD2CCC"/>
    <w:rsid w:val="00E3286C"/>
    <w:rsid w:val="00E43F53"/>
    <w:rsid w:val="00E71FFE"/>
    <w:rsid w:val="00E9546D"/>
    <w:rsid w:val="00EC03D1"/>
    <w:rsid w:val="00F16BAE"/>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35</Words>
  <Characters>1914</Characters>
  <DocSecurity>0</DocSecurity>
  <Lines>15</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4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